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5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7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ฮัลโหลสวัสดีครับ สวัสดีครับทดสอบครับทดสอบการพูดด้วยไมโครโฟน ทดสอบการพูดโดยใช้ไมโครโฟนแบบใหม่ ว่าน่าจะทำให้การจับเสียงของเราดีขึ้น จริงหรือเปล่าครับ สังเกตว่าต้นของเสียงเริ่มจะมาแล้วนะครับ แปลคำว่า Yes จะสั้นเกินไป ฮ่าๆๆ ระบบคิวในไพธอนระบบคิวใน python ทำงานอย่างไร ระบบคิวใน python นั้นสามารถเพิ่มโดย โปรเซสที่เรียกว่า n Q โดยเราจำเป็นจะต้องสร้างคิวคลาสขึ้นมาและทำการสร้าง First in First Out Concept เห็นไหมว่าข้อมูลค่อนข้างถูกต้อง ไม่จำเป็นต้องรีบพูดก็ได้พูดอย่างนี้ไปเรื่อยๆทั้งวันก็ยังไหว สวัสดีท่านผู้ชมทุกท่าน เยี่ยมเลยป่ะโธ่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2</dc:title>
  <dc:creator/>
  <cp:keywords/>
  <dcterms:created xsi:type="dcterms:W3CDTF">2022-09-15T10:52:53Z</dcterms:created>
  <dcterms:modified xsi:type="dcterms:W3CDTF">2022-09-15T10:5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5 กันยายน 2565 เวลา 17.15 น.</vt:lpwstr>
  </property>
  <property fmtid="{D5CDD505-2E9C-101B-9397-08002B2CF9AE}" pid="3" name="subtitle">
    <vt:lpwstr/>
  </property>
</Properties>
</file>